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B50C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54FC3EE8"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8948D3">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545D1226"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8948D3">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6222A6D9"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8948D3">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25D6BC1B"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8948D3">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4C902557"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8948D3">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8CDFEE2"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8948D3">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39A0A545"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8948D3">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03F57688"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8948D3">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7BAD693C"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8948D3">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26A31D6D"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8948D3">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7C01B544"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8948D3">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791E8549"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8948D3">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49E3858"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8948D3">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6206CD60"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8948D3">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1CF3FD77"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8948D3">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rsidR="007B50CD">
        <w:fldChar w:fldCharType="begin"/>
      </w:r>
      <w:r w:rsidR="007B50CD">
        <w:instrText xml:space="preserve"> SEQ Figure \* ARABIC </w:instrText>
      </w:r>
      <w:r w:rsidR="007B50CD">
        <w:fldChar w:fldCharType="separate"/>
      </w:r>
      <w:r>
        <w:rPr>
          <w:noProof/>
        </w:rPr>
        <w:t>1</w:t>
      </w:r>
      <w:r w:rsidR="007B50CD">
        <w:rPr>
          <w:noProof/>
        </w:rPr>
        <w:fldChar w:fldCharType="end"/>
      </w:r>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rsidR="007B50CD">
        <w:fldChar w:fldCharType="begin"/>
      </w:r>
      <w:r w:rsidR="007B50CD">
        <w:instrText xml:space="preserve"> SEQ Figure \* ARABIC </w:instrText>
      </w:r>
      <w:r w:rsidR="007B50CD">
        <w:fldChar w:fldCharType="separate"/>
      </w:r>
      <w:r>
        <w:rPr>
          <w:noProof/>
        </w:rPr>
        <w:t>2</w:t>
      </w:r>
      <w:r w:rsidR="007B50CD">
        <w:rPr>
          <w:noProof/>
        </w:rPr>
        <w:fldChar w:fldCharType="end"/>
      </w:r>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02AFE9B1"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8948D3">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1127071D" w:rsidR="00002AD4" w:rsidRDefault="00002AD4" w:rsidP="00002AD4">
      <w:pPr>
        <w:pStyle w:val="Caption"/>
      </w:pPr>
      <w:r>
        <w:lastRenderedPageBreak/>
        <w:t xml:space="preserve">Figure </w:t>
      </w:r>
      <w:r w:rsidR="007B50CD">
        <w:fldChar w:fldCharType="begin"/>
      </w:r>
      <w:r w:rsidR="007B50CD">
        <w:instrText xml:space="preserve"> SEQ Figure \* ARABIC </w:instrText>
      </w:r>
      <w:r w:rsidR="007B50CD">
        <w:fldChar w:fldCharType="separate"/>
      </w:r>
      <w:r>
        <w:rPr>
          <w:noProof/>
        </w:rPr>
        <w:t>3</w:t>
      </w:r>
      <w:r w:rsidR="007B50CD">
        <w:rPr>
          <w:noProof/>
        </w:rPr>
        <w:fldChar w:fldCharType="end"/>
      </w:r>
      <w:r>
        <w:t xml:space="preserve"> GANN Architecture </w:t>
      </w:r>
      <w:sdt>
        <w:sdtPr>
          <w:id w:val="53901982"/>
          <w:citation/>
        </w:sdtPr>
        <w:sdtEndPr/>
        <w:sdtContent>
          <w:r>
            <w:fldChar w:fldCharType="begin"/>
          </w:r>
          <w:r>
            <w:instrText xml:space="preserve">CITATION Placeholder1 \p 399 \l 1033 </w:instrText>
          </w:r>
          <w:r>
            <w:fldChar w:fldCharType="separate"/>
          </w:r>
          <w:r w:rsidR="008948D3">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r w:rsidR="007B50CD">
        <w:fldChar w:fldCharType="begin"/>
      </w:r>
      <w:r w:rsidR="007B50CD">
        <w:instrText xml:space="preserve"> SEQ Figure \* ARABIC </w:instrText>
      </w:r>
      <w:r w:rsidR="007B50CD">
        <w:fldChar w:fldCharType="separate"/>
      </w:r>
      <w:r>
        <w:rPr>
          <w:noProof/>
        </w:rPr>
        <w:t>4</w:t>
      </w:r>
      <w:r w:rsidR="007B50CD">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3366F28C"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8948D3">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57228450"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8948D3">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8948D3">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25D05240"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8948D3">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09DC2CC2"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8948D3">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5E0B9573"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8948D3">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48D7D9BC"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8948D3">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8948D3">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6"/>
      <w:r>
        <w:t>driving</w:t>
      </w:r>
      <w:commentRangeEnd w:id="6"/>
      <w:r w:rsidR="009C0D21">
        <w:rPr>
          <w:rStyle w:val="CommentReference"/>
          <w:b w:val="0"/>
        </w:rPr>
        <w:commentReference w:id="6"/>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7"/>
      <w:r>
        <w:t>process</w:t>
      </w:r>
      <w:commentRangeEnd w:id="7"/>
      <w:r>
        <w:rPr>
          <w:rStyle w:val="CommentReference"/>
          <w:b w:val="0"/>
          <w:i w:val="0"/>
          <w:iCs w:val="0"/>
        </w:rPr>
        <w:commentReference w:id="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w:t>
      </w:r>
      <w:r>
        <w:lastRenderedPageBreak/>
        <w:t>collecting telemetry, mining data, and modeling the interactions (see Figure 2). As simulations 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6ED8375F">
            <wp:extent cx="5696743" cy="2476500"/>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766335" cy="2506753"/>
                    </a:xfrm>
                    <a:prstGeom prst="rect">
                      <a:avLst/>
                    </a:prstGeom>
                  </pic:spPr>
                </pic:pic>
              </a:graphicData>
            </a:graphic>
          </wp:inline>
        </w:drawing>
      </w:r>
    </w:p>
    <w:p w14:paraId="353DF058" w14:textId="4E04AE92"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8948D3">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43A3923" w14:textId="77777777" w:rsidR="00CD0A86" w:rsidRDefault="00CD0A86" w:rsidP="00CD0A86">
      <w:pPr>
        <w:pStyle w:val="Caption"/>
      </w:pPr>
      <w:r>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264FEBF4"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8948D3">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311B18C3"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8948D3">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7E26A7B9"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8948D3">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07B7E7C6"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8948D3">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1188CD15"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8948D3">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455BD515" w:rsidR="00FC042A" w:rsidRDefault="00FC042A" w:rsidP="006100CD">
      <w:pPr>
        <w:pStyle w:val="Heading2"/>
      </w:pPr>
      <w:r>
        <w:lastRenderedPageBreak/>
        <w:t xml:space="preserve">Ethical </w:t>
      </w:r>
      <w:commentRangeStart w:id="8"/>
      <w:r>
        <w:t>considerations of A</w:t>
      </w:r>
      <w:commentRangeEnd w:id="8"/>
      <w:r w:rsidR="00B17B8B">
        <w:t>.I.</w:t>
      </w:r>
      <w:r>
        <w:rPr>
          <w:rStyle w:val="CommentReference"/>
          <w:b w:val="0"/>
        </w:rPr>
        <w:commentReference w:id="8"/>
      </w:r>
    </w:p>
    <w:p w14:paraId="3129467C" w14:textId="798BAB23" w:rsidR="00FC042A" w:rsidRDefault="00FC042A" w:rsidP="00FC042A">
      <w:r>
        <w:t>Artificial intelligence is a scary black box that spreads malicious propaganda, destroys jobs, and seeks to destabilize honest citizens’ values. This statement is intentionally farcical, yet it also touches on fundamental concerns of ethical A</w:t>
      </w:r>
      <w:r w:rsidR="00B17B8B">
        <w:t>.I.</w:t>
      </w:r>
      <w:r>
        <w:t xml:space="preserve">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77777777"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further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45CD5F0D"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w:t>
      </w:r>
      <w:r w:rsidR="00B17B8B">
        <w:t>.I.</w:t>
      </w:r>
      <w:r>
        <w:t xml:space="preserve">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0B5A378D"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8948D3">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03413367" w:rsidR="00FC042A" w:rsidRDefault="00FC042A" w:rsidP="00FC042A">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8948D3">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8948D3">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6153C8C8" w:rsidR="00FC042A" w:rsidRPr="00AC30AE" w:rsidRDefault="00FC042A" w:rsidP="00FC042A">
      <w:pPr>
        <w:ind w:firstLine="720"/>
      </w:pPr>
      <w:r>
        <w:t>Two recent attempts to define this process for ensuring ethical A</w:t>
      </w:r>
      <w:r w:rsidR="00B17B8B">
        <w:t>.I.</w:t>
      </w:r>
      <w:r>
        <w:t xml:space="preserve"> are the European Union’s Ethics Guidelines for Trustworthy A</w:t>
      </w:r>
      <w:r w:rsidR="00B17B8B">
        <w:t>.I.</w:t>
      </w:r>
      <w:r>
        <w:t xml:space="preserve"> and the OECD’s Principals of Ethical A</w:t>
      </w:r>
      <w:r w:rsidR="00B17B8B">
        <w:t>.I.</w:t>
      </w:r>
      <w:r>
        <w:t xml:space="preserve"> (E</w:t>
      </w:r>
      <w:r w:rsidR="00B17B8B">
        <w:t>.U.</w:t>
      </w:r>
      <w:r>
        <w:t>,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3F614D20"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8948D3">
            <w:rPr>
              <w:noProof/>
            </w:rPr>
            <w:t xml:space="preserve"> (Asimov, 1942)</w:t>
          </w:r>
          <w:r>
            <w:fldChar w:fldCharType="end"/>
          </w:r>
        </w:sdtContent>
      </w:sdt>
      <w:r>
        <w:t>. These rules lay a foundation of ideas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1D721AE4"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8948D3">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0E1B7A64"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8948D3">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77777777"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045DC539"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8948D3">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3CEE6762"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8948D3">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53C93147"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8948D3">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2F595010"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8948D3">
            <w:rPr>
              <w:noProof/>
            </w:rPr>
            <w:t xml:space="preserve"> (Makarenko &amp; </w:t>
          </w:r>
          <w:r w:rsidR="008948D3">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696B802D" w:rsidR="00D424E9" w:rsidRDefault="009E4737" w:rsidP="00982E05">
      <w:pPr>
        <w:pStyle w:val="Heading2"/>
      </w:pPr>
      <w:r>
        <w:lastRenderedPageBreak/>
        <w:t xml:space="preserve">How does the Reproducibility crisis impact ML </w:t>
      </w:r>
      <w:proofErr w:type="gramStart"/>
      <w:r>
        <w:t>design</w:t>
      </w:r>
      <w:proofErr w:type="gramEnd"/>
    </w:p>
    <w:p w14:paraId="5E45309D" w14:textId="07448814"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8948D3">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r w:rsidR="00637437">
        <w:t xml:space="preserve"> </w:t>
      </w:r>
    </w:p>
    <w:p w14:paraId="2B62244A" w14:textId="35C853C3"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8948D3">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8948D3">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48C63FD7" w:rsidR="00F45AEA" w:rsidRDefault="005D5192" w:rsidP="00F45AEA">
      <w:pPr>
        <w:ind w:firstLine="720"/>
      </w:pPr>
      <w:r>
        <w:t xml:space="preserve">It’s challenging </w:t>
      </w:r>
      <w:r>
        <w:t xml:space="preserve">and </w:t>
      </w:r>
      <w:r>
        <w:t xml:space="preserve">expensive </w:t>
      </w:r>
      <w:r>
        <w:t xml:space="preserve">to recreate many foundational experiments, so researchers </w:t>
      </w:r>
      <w:r>
        <w:t>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8948D3">
            <w:rPr>
              <w:noProof/>
            </w:rPr>
            <w:t xml:space="preserve"> (Langston, 2022)</w:t>
          </w:r>
          <w:r>
            <w:fldChar w:fldCharType="end"/>
          </w:r>
        </w:sdtContent>
      </w:sdt>
      <w:r>
        <w:t xml:space="preserve">.” </w:t>
      </w:r>
      <w:r w:rsidR="00F45AEA">
        <w:t xml:space="preserve">Limited access to equipment forces many researchers to rely on computerized physics simulation processes. Recently, </w:t>
      </w:r>
      <w:r w:rsidR="00F45AEA">
        <w:lastRenderedPageBreak/>
        <w:t>Pennsylvania State University could not reproduce several foundational studies and received opposite results</w:t>
      </w:r>
      <w:sdt>
        <w:sdtPr>
          <w:id w:val="1830326431"/>
          <w:citation/>
        </w:sdtPr>
        <w:sdtContent>
          <w:r w:rsidR="00F45AEA">
            <w:fldChar w:fldCharType="begin"/>
          </w:r>
          <w:r w:rsidR="00F45AEA">
            <w:instrText xml:space="preserve"> CITATION Fro21 \l 1033 </w:instrText>
          </w:r>
          <w:r w:rsidR="00F45AEA">
            <w:fldChar w:fldCharType="separate"/>
          </w:r>
          <w:r w:rsidR="008948D3">
            <w:rPr>
              <w:noProof/>
            </w:rPr>
            <w:t xml:space="preserve"> (Frolov, 2021)</w:t>
          </w:r>
          <w:r w:rsidR="00F45AEA">
            <w:fldChar w:fldCharType="end"/>
          </w:r>
        </w:sdtContent>
      </w:sdt>
      <w:r w:rsidR="00F45AEA">
        <w:t xml:space="preserve">. After disproving basic expectations, researchers revisited other assumptions and found that </w:t>
      </w:r>
      <w:proofErr w:type="spellStart"/>
      <w:r w:rsidR="00F45AEA">
        <w:t>atleast</w:t>
      </w:r>
      <w:proofErr w:type="spellEnd"/>
      <w:r w:rsidR="00F45AEA">
        <w:t xml:space="preserve"> six other core tenants were false. </w:t>
      </w:r>
      <w:r w:rsidR="00F45AEA">
        <w:t>This situation highlights the criticality of continually revalidating cutting-edge technology. The body of knowledge is never precise and always evolving with new facts.</w:t>
      </w:r>
    </w:p>
    <w:p w14:paraId="0DF82B3B" w14:textId="4D9E5849"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8948D3">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8948D3">
            <w:rPr>
              <w:noProof/>
            </w:rPr>
            <w:t xml:space="preserve"> (Ariely, 2009)</w:t>
          </w:r>
          <w:r>
            <w:fldChar w:fldCharType="end"/>
          </w:r>
        </w:sdtContent>
      </w:sdt>
      <w:r>
        <w:t xml:space="preserve">. Behavioral economists consistently demonstrate that people mispresent small details that lead to a better story with </w:t>
      </w:r>
      <w:proofErr w:type="spellStart"/>
      <w:r>
        <w:t>exagurated</w:t>
      </w:r>
      <w:proofErr w:type="spellEnd"/>
      <w:r>
        <w:t xml:space="preserve"> results (e.g., 75% accurate results </w:t>
      </w:r>
      <w:proofErr w:type="gramStart"/>
      <w:r>
        <w:t>becomes</w:t>
      </w:r>
      <w:proofErr w:type="gramEnd"/>
      <w:r>
        <w:t xml:space="preserve"> 85%).</w:t>
      </w:r>
    </w:p>
    <w:p w14:paraId="2F14CBB5" w14:textId="60C424AC" w:rsidR="0076216E" w:rsidRDefault="0076216E" w:rsidP="0076216E">
      <w:pPr>
        <w:ind w:firstLine="720"/>
      </w:pPr>
      <w:r>
        <w:t xml:space="preserve">Hudson (2021) argues that researchers should focus on replicability over reproducibility. He identifies incorrect study design, </w:t>
      </w:r>
      <w:r>
        <w:t>not disproving the null hypothesis</w:t>
      </w:r>
      <w:r>
        <w:t>,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w:t>
      </w:r>
      <w:r w:rsidR="00612EBC">
        <w:t xml:space="preserve">Put another way, “all models are wrong, but </w:t>
      </w:r>
      <w:r w:rsidR="00612EBC">
        <w:lastRenderedPageBreak/>
        <w:t>some are useful</w:t>
      </w:r>
      <w:sdt>
        <w:sdtPr>
          <w:id w:val="-1358189373"/>
          <w:citation/>
        </w:sdtPr>
        <w:sdtContent>
          <w:r w:rsidR="00612EBC">
            <w:fldChar w:fldCharType="begin"/>
          </w:r>
          <w:r w:rsidR="00612EBC">
            <w:instrText xml:space="preserve"> CITATION Das19 \l 1033 </w:instrText>
          </w:r>
          <w:r w:rsidR="00612EBC">
            <w:fldChar w:fldCharType="separate"/>
          </w:r>
          <w:r w:rsidR="008948D3">
            <w:rPr>
              <w:noProof/>
            </w:rPr>
            <w:t xml:space="preserve"> (Das, 2019)</w:t>
          </w:r>
          <w:r w:rsidR="00612EBC">
            <w:fldChar w:fldCharType="end"/>
          </w:r>
        </w:sdtContent>
      </w:sdt>
      <w:r w:rsidR="00612EBC">
        <w:t>.”</w:t>
      </w:r>
      <w:r w:rsidR="00612EBC">
        <w:t xml:space="preserve"> A</w:t>
      </w:r>
      <w:r>
        <w:t xml:space="preserve">cademics </w:t>
      </w:r>
      <w:r w:rsidR="00612EBC">
        <w:t xml:space="preserve">should perceive </w:t>
      </w:r>
      <w:r>
        <w:t xml:space="preserve">the book of knowledge as </w:t>
      </w:r>
      <w:r w:rsidR="00612EBC">
        <w:t xml:space="preserve">continually developing </w:t>
      </w:r>
      <w:r>
        <w:t>principles and tenants</w:t>
      </w:r>
      <w:r w:rsidR="00612EBC">
        <w:t>, where more precise instruments will eventually supersede those ideas</w:t>
      </w:r>
      <w:r>
        <w:t>.</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23754C6F" w14:textId="10C59A12" w:rsidR="00982E05" w:rsidRDefault="00982E05">
      <w:r>
        <w:br w:type="page"/>
      </w:r>
    </w:p>
    <w:p w14:paraId="70523A05" w14:textId="77777777" w:rsidR="00982E05" w:rsidRPr="00982E05" w:rsidRDefault="00982E05" w:rsidP="00982E05"/>
    <w:p w14:paraId="19724019" w14:textId="77777777" w:rsidR="00982E05" w:rsidRPr="00982E05" w:rsidRDefault="00982E05" w:rsidP="00982E05"/>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5776C20B" w14:textId="77777777" w:rsidR="008948D3" w:rsidRDefault="00D424E9" w:rsidP="008948D3">
              <w:pPr>
                <w:pStyle w:val="Bibliography"/>
                <w:ind w:left="720" w:hanging="720"/>
                <w:rPr>
                  <w:noProof/>
                </w:rPr>
              </w:pPr>
              <w:r>
                <w:fldChar w:fldCharType="begin"/>
              </w:r>
              <w:r>
                <w:instrText xml:space="preserve"> BIBLIOGRAPHY </w:instrText>
              </w:r>
              <w:r>
                <w:fldChar w:fldCharType="separate"/>
              </w:r>
              <w:r w:rsidR="008948D3">
                <w:rPr>
                  <w:noProof/>
                </w:rPr>
                <w:t xml:space="preserve">Alsudais, A., Leroy, G., &amp; Corso, A. (2014). We Know Where You Are Tweeting From. </w:t>
              </w:r>
              <w:r w:rsidR="008948D3">
                <w:rPr>
                  <w:i/>
                  <w:iCs/>
                  <w:noProof/>
                </w:rPr>
                <w:t>IEEE International Congress on Big Data</w:t>
              </w:r>
              <w:r w:rsidR="008948D3">
                <w:rPr>
                  <w:noProof/>
                </w:rPr>
                <w:t xml:space="preserve"> (pp. 594-600). Anchorage, AK: The Institute of Electrical and Electronics Engineers. doi:https://doi-org.proxy1.ncu.edu/10.1109/BigData.Congress.2014.91</w:t>
              </w:r>
            </w:p>
            <w:p w14:paraId="01FF0ED2" w14:textId="77777777" w:rsidR="008948D3" w:rsidRDefault="008948D3" w:rsidP="008948D3">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30E83434" w14:textId="77777777" w:rsidR="008948D3" w:rsidRDefault="008948D3" w:rsidP="008948D3">
              <w:pPr>
                <w:pStyle w:val="Bibliography"/>
                <w:ind w:left="720" w:hanging="720"/>
                <w:rPr>
                  <w:noProof/>
                </w:rPr>
              </w:pPr>
              <w:r>
                <w:rPr>
                  <w:noProof/>
                </w:rPr>
                <w:t xml:space="preserve">Asimov, I. (1942). </w:t>
              </w:r>
              <w:r>
                <w:rPr>
                  <w:i/>
                  <w:iCs/>
                  <w:noProof/>
                </w:rPr>
                <w:t>Runaround.</w:t>
              </w:r>
              <w:r>
                <w:rPr>
                  <w:noProof/>
                </w:rPr>
                <w:t xml:space="preserve"> </w:t>
              </w:r>
            </w:p>
            <w:p w14:paraId="57278549" w14:textId="77777777" w:rsidR="008948D3" w:rsidRDefault="008948D3" w:rsidP="008948D3">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22311C8F" w14:textId="77777777" w:rsidR="008948D3" w:rsidRDefault="008948D3" w:rsidP="008948D3">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1216806" w14:textId="77777777" w:rsidR="008948D3" w:rsidRDefault="008948D3" w:rsidP="008948D3">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09A0925D" w14:textId="77777777" w:rsidR="008948D3" w:rsidRDefault="008948D3" w:rsidP="008948D3">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01BA7A3" w14:textId="77777777" w:rsidR="008948D3" w:rsidRDefault="008948D3" w:rsidP="008948D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FFB1EB5" w14:textId="77777777" w:rsidR="008948D3" w:rsidRDefault="008948D3" w:rsidP="008948D3">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0FD607C2" w14:textId="77777777" w:rsidR="008948D3" w:rsidRDefault="008948D3" w:rsidP="008948D3">
              <w:pPr>
                <w:pStyle w:val="Bibliography"/>
                <w:ind w:left="720" w:hanging="720"/>
                <w:rPr>
                  <w:noProof/>
                </w:rPr>
              </w:pPr>
              <w:r>
                <w:rPr>
                  <w:noProof/>
                </w:rPr>
                <w:lastRenderedPageBreak/>
                <w:t xml:space="preserve">CDC. (2016, July 6). </w:t>
              </w:r>
              <w:r>
                <w:rPr>
                  <w:i/>
                  <w:iCs/>
                  <w:noProof/>
                </w:rPr>
                <w:t>Motor Vehicle Crash Deaths</w:t>
              </w:r>
              <w:r>
                <w:rPr>
                  <w:noProof/>
                </w:rPr>
                <w:t>. Retrieved from Centers for Disease Control and Prevention: https://www.cdc.gov/vitalsigns/motor-vehicle-safety/index.html</w:t>
              </w:r>
            </w:p>
            <w:p w14:paraId="20F456A6" w14:textId="77777777" w:rsidR="008948D3" w:rsidRDefault="008948D3" w:rsidP="008948D3">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8ACE87C" w14:textId="77777777" w:rsidR="008948D3" w:rsidRDefault="008948D3" w:rsidP="008948D3">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7C5FB024" w14:textId="77777777" w:rsidR="008948D3" w:rsidRDefault="008948D3" w:rsidP="008948D3">
              <w:pPr>
                <w:pStyle w:val="Bibliography"/>
                <w:ind w:left="720" w:hanging="720"/>
                <w:rPr>
                  <w:noProof/>
                </w:rPr>
              </w:pPr>
              <w:r>
                <w:rPr>
                  <w:noProof/>
                </w:rPr>
                <w:t xml:space="preserve">Darwin, C. (1859). </w:t>
              </w:r>
              <w:r>
                <w:rPr>
                  <w:i/>
                  <w:iCs/>
                  <w:noProof/>
                </w:rPr>
                <w:t>On the origin of species.</w:t>
              </w:r>
              <w:r>
                <w:rPr>
                  <w:noProof/>
                </w:rPr>
                <w:t xml:space="preserve"> </w:t>
              </w:r>
            </w:p>
            <w:p w14:paraId="7DF53FC6" w14:textId="77777777" w:rsidR="008948D3" w:rsidRDefault="008948D3" w:rsidP="008948D3">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449C81F2" w14:textId="77777777" w:rsidR="008948D3" w:rsidRDefault="008948D3" w:rsidP="008948D3">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4331F3DC" w14:textId="77777777" w:rsidR="008948D3" w:rsidRDefault="008948D3" w:rsidP="008948D3">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6E651BAE" w14:textId="77777777" w:rsidR="008948D3" w:rsidRDefault="008948D3" w:rsidP="008948D3">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37E3DD78" w14:textId="77777777" w:rsidR="008948D3" w:rsidRDefault="008948D3" w:rsidP="008948D3">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3BB416CA" w14:textId="77777777" w:rsidR="008948D3" w:rsidRDefault="008948D3" w:rsidP="008948D3">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06DB2731" w14:textId="77777777" w:rsidR="008948D3" w:rsidRDefault="008948D3" w:rsidP="008948D3">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07B342E" w14:textId="77777777" w:rsidR="008948D3" w:rsidRDefault="008948D3" w:rsidP="008948D3">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318D9716" w14:textId="77777777" w:rsidR="008948D3" w:rsidRDefault="008948D3" w:rsidP="008948D3">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FEA00AF" w14:textId="77777777" w:rsidR="008948D3" w:rsidRDefault="008948D3" w:rsidP="008948D3">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6F28FD4F" w14:textId="77777777" w:rsidR="008948D3" w:rsidRDefault="008948D3" w:rsidP="008948D3">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28AA155" w14:textId="77777777" w:rsidR="008948D3" w:rsidRDefault="008948D3" w:rsidP="008948D3">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B5C076D" w14:textId="77777777" w:rsidR="008948D3" w:rsidRDefault="008948D3" w:rsidP="008948D3">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4495E0BA" w14:textId="77777777" w:rsidR="008948D3" w:rsidRDefault="008948D3" w:rsidP="008948D3">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44DB0A6C" w14:textId="77777777" w:rsidR="008948D3" w:rsidRDefault="008948D3" w:rsidP="008948D3">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222BBCAF" w14:textId="77777777" w:rsidR="008948D3" w:rsidRDefault="008948D3" w:rsidP="008948D3">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02F24B30" w14:textId="77777777" w:rsidR="008948D3" w:rsidRDefault="008948D3" w:rsidP="008948D3">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243B1A1A" w14:textId="77777777" w:rsidR="008948D3" w:rsidRDefault="008948D3" w:rsidP="008948D3">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0A650AA1" w14:textId="77777777" w:rsidR="008948D3" w:rsidRDefault="008948D3" w:rsidP="008948D3">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615568ED" w14:textId="77777777" w:rsidR="008948D3" w:rsidRDefault="008948D3" w:rsidP="008948D3">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24A72CE8" w14:textId="77777777" w:rsidR="008948D3" w:rsidRDefault="008948D3" w:rsidP="008948D3">
              <w:pPr>
                <w:pStyle w:val="Bibliography"/>
                <w:ind w:left="720" w:hanging="720"/>
                <w:rPr>
                  <w:noProof/>
                </w:rPr>
              </w:pPr>
              <w:r>
                <w:rPr>
                  <w:noProof/>
                </w:rPr>
                <w:lastRenderedPageBreak/>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3C728DD5" w14:textId="77777777" w:rsidR="008948D3" w:rsidRDefault="008948D3" w:rsidP="008948D3">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1B7FE25" w14:textId="77777777" w:rsidR="008948D3" w:rsidRDefault="008948D3" w:rsidP="008948D3">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5A9D9C25" w14:textId="77777777" w:rsidR="008948D3" w:rsidRDefault="008948D3" w:rsidP="008948D3">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B7C14F3" w14:textId="77777777" w:rsidR="008948D3" w:rsidRDefault="008948D3" w:rsidP="008948D3">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123CA27F" w14:textId="77777777" w:rsidR="008948D3" w:rsidRDefault="008948D3" w:rsidP="008948D3">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3B328B20" w14:textId="77777777" w:rsidR="008948D3" w:rsidRDefault="008948D3" w:rsidP="008948D3">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D100BD1" w14:textId="77777777" w:rsidR="008948D3" w:rsidRDefault="008948D3" w:rsidP="008948D3">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A20574" w14:textId="77777777" w:rsidR="008948D3" w:rsidRDefault="008948D3" w:rsidP="008948D3">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61B7F347" w14:textId="77777777" w:rsidR="008948D3" w:rsidRDefault="008948D3" w:rsidP="008948D3">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68FCD736" w14:textId="77777777" w:rsidR="008948D3" w:rsidRDefault="008948D3" w:rsidP="008948D3">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6D92C73" w14:textId="77777777" w:rsidR="008948D3" w:rsidRDefault="008948D3" w:rsidP="008948D3">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48B1EF5" w14:textId="77777777" w:rsidR="008948D3" w:rsidRDefault="008948D3" w:rsidP="008948D3">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82F550D" w14:textId="77777777" w:rsidR="008948D3" w:rsidRDefault="008948D3" w:rsidP="008948D3">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ADEA878" w14:textId="77777777" w:rsidR="008948D3" w:rsidRDefault="008948D3" w:rsidP="008948D3">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1AF1C7C8" w14:textId="77777777" w:rsidR="008948D3" w:rsidRDefault="008948D3" w:rsidP="008948D3">
              <w:pPr>
                <w:pStyle w:val="Bibliography"/>
                <w:ind w:left="720" w:hanging="720"/>
                <w:rPr>
                  <w:noProof/>
                </w:rPr>
              </w:pPr>
              <w:r>
                <w:rPr>
                  <w:noProof/>
                </w:rPr>
                <w:t xml:space="preserve">Qiu, L., Wang, Y., &amp; Rubin, J. (2018). Analyzing the analyzers: FlowDroid/IccTA, AmanDroid, and DroidSafe. </w:t>
              </w:r>
              <w:r>
                <w:rPr>
                  <w:i/>
                  <w:iCs/>
                  <w:noProof/>
                </w:rPr>
                <w:t xml:space="preserve">27th ACM SIGSOFT International Symposium on Software Testing and </w:t>
              </w:r>
              <w:r>
                <w:rPr>
                  <w:i/>
                  <w:iCs/>
                  <w:noProof/>
                </w:rPr>
                <w:lastRenderedPageBreak/>
                <w:t>Analysis</w:t>
              </w:r>
              <w:r>
                <w:rPr>
                  <w:noProof/>
                </w:rPr>
                <w:t xml:space="preserve"> (pp. 176-186). Amsterdam, Netherlands: Association for Computing Machinery. doi:https://doi.org/10.1145/3213846.3213873</w:t>
              </w:r>
            </w:p>
            <w:p w14:paraId="488A025F" w14:textId="77777777" w:rsidR="008948D3" w:rsidRDefault="008948D3" w:rsidP="008948D3">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7189D19F" w14:textId="77777777" w:rsidR="008948D3" w:rsidRDefault="008948D3" w:rsidP="008948D3">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4F3BBC2B" w14:textId="77777777" w:rsidR="008948D3" w:rsidRDefault="008948D3" w:rsidP="008948D3">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41AE9DC1" w14:textId="77777777" w:rsidR="008948D3" w:rsidRDefault="008948D3" w:rsidP="008948D3">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2E6D0AD" w14:textId="77777777" w:rsidR="008948D3" w:rsidRDefault="008948D3" w:rsidP="008948D3">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BE05556" w14:textId="77777777" w:rsidR="008948D3" w:rsidRDefault="008948D3" w:rsidP="008948D3">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7836B1EF" w14:textId="77777777" w:rsidR="008948D3" w:rsidRDefault="008948D3" w:rsidP="008948D3">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65551B07" w14:textId="77777777" w:rsidR="008948D3" w:rsidRDefault="008948D3" w:rsidP="008948D3">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CFAC977" w14:textId="77777777" w:rsidR="008948D3" w:rsidRDefault="008948D3" w:rsidP="008948D3">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0C0F9F9E" w14:textId="77777777" w:rsidR="008948D3" w:rsidRDefault="008948D3" w:rsidP="008948D3">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E6B2B84" w14:textId="77777777" w:rsidR="008948D3" w:rsidRDefault="008948D3" w:rsidP="008948D3">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0714CDC" w14:textId="77777777" w:rsidR="008948D3" w:rsidRDefault="008948D3" w:rsidP="008948D3">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159E4899" w14:textId="77777777" w:rsidR="008948D3" w:rsidRDefault="008948D3" w:rsidP="008948D3">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8948D3">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6" w:author="nate nate" w:date="2022-05-15T22:05:00Z" w:initials="nn">
    <w:p w14:paraId="664BB513" w14:textId="34D8A43D" w:rsidR="009C0D21" w:rsidRDefault="009C0D21">
      <w:pPr>
        <w:pStyle w:val="CommentText"/>
      </w:pPr>
      <w:r>
        <w:rPr>
          <w:rStyle w:val="CommentReference"/>
        </w:rPr>
        <w:annotationRef/>
      </w:r>
      <w:r>
        <w:t>TIM8150-5</w:t>
      </w:r>
    </w:p>
  </w:comment>
  <w:comment w:id="7" w:author="nate nate" w:date="2022-05-15T22:41:00Z" w:initials="nn">
    <w:p w14:paraId="7799D1E0" w14:textId="2E20C712" w:rsidR="00CD0A86" w:rsidRDefault="00CD0A86">
      <w:pPr>
        <w:pStyle w:val="CommentText"/>
      </w:pPr>
      <w:r>
        <w:rPr>
          <w:rStyle w:val="CommentReference"/>
        </w:rPr>
        <w:annotationRef/>
      </w:r>
      <w:r>
        <w:t>TIM8150-8</w:t>
      </w:r>
    </w:p>
  </w:comment>
  <w:comment w:id="8" w:author="nate nate" w:date="2022-05-15T22:22:00Z" w:initials="nn">
    <w:p w14:paraId="7346C38E" w14:textId="1961A950" w:rsidR="00FC042A" w:rsidRDefault="00FC042A">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Ex w15:paraId="664BB513" w15:done="0"/>
  <w15:commentEx w15:paraId="7799D1E0" w15:done="0"/>
  <w15:commentEx w15:paraId="7346C3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21C60" w14:textId="77777777" w:rsidR="007B50CD" w:rsidRDefault="007B50CD" w:rsidP="0082223F">
      <w:pPr>
        <w:spacing w:line="240" w:lineRule="auto"/>
      </w:pPr>
      <w:r>
        <w:separator/>
      </w:r>
    </w:p>
  </w:endnote>
  <w:endnote w:type="continuationSeparator" w:id="0">
    <w:p w14:paraId="4D74D681" w14:textId="77777777" w:rsidR="007B50CD" w:rsidRDefault="007B50C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BF5C1" w14:textId="77777777" w:rsidR="007B50CD" w:rsidRDefault="007B50CD" w:rsidP="0082223F">
      <w:pPr>
        <w:spacing w:line="240" w:lineRule="auto"/>
      </w:pPr>
      <w:r>
        <w:separator/>
      </w:r>
    </w:p>
  </w:footnote>
  <w:footnote w:type="continuationSeparator" w:id="0">
    <w:p w14:paraId="7ACD6609" w14:textId="77777777" w:rsidR="007B50CD" w:rsidRDefault="007B50C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718C9"/>
    <w:rsid w:val="000738E5"/>
    <w:rsid w:val="000B554E"/>
    <w:rsid w:val="000C73D9"/>
    <w:rsid w:val="000F3311"/>
    <w:rsid w:val="00183597"/>
    <w:rsid w:val="0019533C"/>
    <w:rsid w:val="001B27C4"/>
    <w:rsid w:val="001B4DD7"/>
    <w:rsid w:val="001B7106"/>
    <w:rsid w:val="00202187"/>
    <w:rsid w:val="00215989"/>
    <w:rsid w:val="002516A9"/>
    <w:rsid w:val="0025438B"/>
    <w:rsid w:val="002806B7"/>
    <w:rsid w:val="002B0634"/>
    <w:rsid w:val="002B76B1"/>
    <w:rsid w:val="002D7249"/>
    <w:rsid w:val="002D7395"/>
    <w:rsid w:val="002F2E59"/>
    <w:rsid w:val="00301084"/>
    <w:rsid w:val="0035105E"/>
    <w:rsid w:val="003636D6"/>
    <w:rsid w:val="003772F7"/>
    <w:rsid w:val="003905FE"/>
    <w:rsid w:val="003A3997"/>
    <w:rsid w:val="003B68C1"/>
    <w:rsid w:val="003E6312"/>
    <w:rsid w:val="003F4714"/>
    <w:rsid w:val="00401D65"/>
    <w:rsid w:val="00414373"/>
    <w:rsid w:val="004223E8"/>
    <w:rsid w:val="00424108"/>
    <w:rsid w:val="00426C83"/>
    <w:rsid w:val="00462A3C"/>
    <w:rsid w:val="004A784B"/>
    <w:rsid w:val="004A7B81"/>
    <w:rsid w:val="004F456A"/>
    <w:rsid w:val="004F51DA"/>
    <w:rsid w:val="005021D6"/>
    <w:rsid w:val="00515B13"/>
    <w:rsid w:val="00557E91"/>
    <w:rsid w:val="00563CA0"/>
    <w:rsid w:val="005732FA"/>
    <w:rsid w:val="005745BB"/>
    <w:rsid w:val="005B7079"/>
    <w:rsid w:val="005C39BA"/>
    <w:rsid w:val="005D5192"/>
    <w:rsid w:val="005E165C"/>
    <w:rsid w:val="00604486"/>
    <w:rsid w:val="006100CD"/>
    <w:rsid w:val="00612EBC"/>
    <w:rsid w:val="00627995"/>
    <w:rsid w:val="006327C6"/>
    <w:rsid w:val="00637437"/>
    <w:rsid w:val="006404D4"/>
    <w:rsid w:val="00665A52"/>
    <w:rsid w:val="006A1BC3"/>
    <w:rsid w:val="006D1A94"/>
    <w:rsid w:val="006D248F"/>
    <w:rsid w:val="006D793E"/>
    <w:rsid w:val="00720E89"/>
    <w:rsid w:val="0073677D"/>
    <w:rsid w:val="0076216E"/>
    <w:rsid w:val="007B50CD"/>
    <w:rsid w:val="007C3BFA"/>
    <w:rsid w:val="0082223F"/>
    <w:rsid w:val="00877007"/>
    <w:rsid w:val="008948D3"/>
    <w:rsid w:val="008B5129"/>
    <w:rsid w:val="00982E05"/>
    <w:rsid w:val="009A757D"/>
    <w:rsid w:val="009B0A54"/>
    <w:rsid w:val="009C0D21"/>
    <w:rsid w:val="009E4737"/>
    <w:rsid w:val="009F6D5D"/>
    <w:rsid w:val="00A06106"/>
    <w:rsid w:val="00A14A25"/>
    <w:rsid w:val="00A423F8"/>
    <w:rsid w:val="00A91C19"/>
    <w:rsid w:val="00AA1D88"/>
    <w:rsid w:val="00B13ADF"/>
    <w:rsid w:val="00B17B8B"/>
    <w:rsid w:val="00B26D20"/>
    <w:rsid w:val="00B67139"/>
    <w:rsid w:val="00B76708"/>
    <w:rsid w:val="00B83595"/>
    <w:rsid w:val="00B83C55"/>
    <w:rsid w:val="00BA57DA"/>
    <w:rsid w:val="00BA69A7"/>
    <w:rsid w:val="00C06CB0"/>
    <w:rsid w:val="00C1448D"/>
    <w:rsid w:val="00C201F7"/>
    <w:rsid w:val="00C23ADA"/>
    <w:rsid w:val="00C344B5"/>
    <w:rsid w:val="00C412F5"/>
    <w:rsid w:val="00C53E88"/>
    <w:rsid w:val="00C54DC8"/>
    <w:rsid w:val="00C73692"/>
    <w:rsid w:val="00C90852"/>
    <w:rsid w:val="00C93BB7"/>
    <w:rsid w:val="00CB25E9"/>
    <w:rsid w:val="00CD0A86"/>
    <w:rsid w:val="00CD4D9C"/>
    <w:rsid w:val="00CD5F3A"/>
    <w:rsid w:val="00CE531E"/>
    <w:rsid w:val="00D0165E"/>
    <w:rsid w:val="00D07C0D"/>
    <w:rsid w:val="00D2201C"/>
    <w:rsid w:val="00D2646A"/>
    <w:rsid w:val="00D424E9"/>
    <w:rsid w:val="00D75C7B"/>
    <w:rsid w:val="00D85C7B"/>
    <w:rsid w:val="00D9565E"/>
    <w:rsid w:val="00DD3B23"/>
    <w:rsid w:val="00DE2224"/>
    <w:rsid w:val="00E00C2F"/>
    <w:rsid w:val="00E234E9"/>
    <w:rsid w:val="00E37558"/>
    <w:rsid w:val="00E60CFF"/>
    <w:rsid w:val="00E74372"/>
    <w:rsid w:val="00E76A8A"/>
    <w:rsid w:val="00E86D52"/>
    <w:rsid w:val="00E945E9"/>
    <w:rsid w:val="00EA6E77"/>
    <w:rsid w:val="00ED14BF"/>
    <w:rsid w:val="00ED3713"/>
    <w:rsid w:val="00F13137"/>
    <w:rsid w:val="00F21837"/>
    <w:rsid w:val="00F45AEA"/>
    <w:rsid w:val="00F60808"/>
    <w:rsid w:val="00F70C8B"/>
    <w:rsid w:val="00FB2FBD"/>
    <w:rsid w:val="00FB686E"/>
    <w:rsid w:val="00FC042A"/>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44</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4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4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47</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48</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49</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50</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51</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5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2</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53</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0</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3</b:RefOrder>
  </b:Source>
  <b:Source>
    <b:Tag>Dar59</b:Tag>
    <b:SourceType>Book</b:SourceType>
    <b:Guid>{FE2F6E73-E1E7-4442-8A85-8E7F1E38D5EC}</b:Guid>
    <b:Title>On the origin of species</b:Title>
    <b:Year>1859</b:Year>
    <b:Author>
      <b:Author>
        <b:NameList>
          <b:Person>
            <b:Last>Darwin</b:Last>
            <b:First>C</b:First>
          </b:Person>
        </b:NameList>
      </b:Author>
    </b:Author>
    <b:RefOrder>34</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5</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3</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4</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5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55</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56</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5</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57</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9</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58</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3</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4</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25</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2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27</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8</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29</b:RefOrder>
  </b:Source>
  <b:Source>
    <b:Tag>Asi42</b:Tag>
    <b:SourceType>Book</b:SourceType>
    <b:Guid>{59191ABC-FD6E-4700-843D-79A39BE5ACD6}</b:Guid>
    <b:Title>Runaround</b:Title>
    <b:Year>1942</b:Year>
    <b:Author>
      <b:Author>
        <b:NameList>
          <b:Person>
            <b:Last>Asimov</b:Last>
            <b:First>I</b:First>
          </b:Person>
        </b:NameList>
      </b:Author>
    </b:Author>
    <b:RefOrder>30</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1</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2</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2</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36</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59</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38</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37</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60</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3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2</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61</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3</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62</b:RefOrder>
  </b:Source>
</b:Sources>
</file>

<file path=customXml/itemProps1.xml><?xml version="1.0" encoding="utf-8"?>
<ds:datastoreItem xmlns:ds="http://schemas.openxmlformats.org/officeDocument/2006/customXml" ds:itemID="{B1AE68B0-85C6-406F-B886-88AC66D0E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9</TotalTime>
  <Pages>57</Pages>
  <Words>11777</Words>
  <Characters>67135</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20</cp:revision>
  <dcterms:created xsi:type="dcterms:W3CDTF">2019-05-19T17:38:00Z</dcterms:created>
  <dcterms:modified xsi:type="dcterms:W3CDTF">2022-05-28T15:56:00Z</dcterms:modified>
</cp:coreProperties>
</file>